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༣ན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[༢༧༣བ]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[༢༧༤ན]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གྲགས་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e09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7Z</dcterms:created>
  <dcterms:modified xsi:type="dcterms:W3CDTF">2017-05-05T09:32:17Z</dcterms:modified>
</cp:coreProperties>
</file>